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r w:rsidRPr="000D4CA8">
        <w:rPr>
          <w:rFonts w:ascii="Courier New" w:hAnsi="Courier New" w:cs="Courier New"/>
          <w:highlight w:val="lightGray"/>
        </w:rPr>
        <w:t>np.random.standard_normal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r w:rsidRPr="00D97F62">
        <w:rPr>
          <w:rFonts w:ascii="Courier New" w:hAnsi="Courier New" w:cs="Courier New"/>
          <w:highlight w:val="lightGray"/>
        </w:rPr>
        <w:t>np.modf(df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r w:rsidRPr="002171B2">
        <w:rPr>
          <w:i/>
          <w:iCs/>
        </w:rPr>
        <w:t>xarr</w:t>
      </w:r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r w:rsidRPr="002171B2">
        <w:rPr>
          <w:i/>
          <w:iCs/>
        </w:rPr>
        <w:t>cond</w:t>
      </w:r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r w:rsidRPr="002171B2">
        <w:rPr>
          <w:rFonts w:ascii="Courier New" w:hAnsi="Courier New" w:cs="Courier New"/>
          <w:highlight w:val="lightGray"/>
        </w:rPr>
        <w:t>np.where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>sum, mean, std, var, min, max, argmin, argmax, cumsum, cumprod</w:t>
      </w:r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r w:rsidRPr="00A74A42">
        <w:rPr>
          <w:rFonts w:ascii="Courier New" w:hAnsi="Courier New" w:cs="Courier New"/>
          <w:highlight w:val="lightGray"/>
        </w:rPr>
        <w:t>cumsum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r w:rsidRPr="005E48DD">
        <w:rPr>
          <w:rFonts w:ascii="Courier New" w:hAnsi="Courier New" w:cs="Courier New"/>
          <w:highlight w:val="lightGray"/>
        </w:rPr>
        <w:t>np.unique(df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r w:rsidRPr="00E51D85">
        <w:rPr>
          <w:rFonts w:ascii="Courier New" w:hAnsi="Courier New" w:cs="Courier New"/>
          <w:highlight w:val="lightGray"/>
        </w:rPr>
        <w:t>np.save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load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_compressed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r w:rsidRPr="0054281D">
        <w:rPr>
          <w:color w:val="FFFFFF" w:themeColor="background1"/>
        </w:rPr>
        <w:t>Diag, dot, trace, det, eig, inv, pinv, qr, svd, solve, lstsq</w:t>
      </w:r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DataFrame into a NumPy array using </w:t>
      </w:r>
      <w:r w:rsidRPr="00505186">
        <w:rPr>
          <w:rFonts w:ascii="Courier New" w:hAnsi="Courier New" w:cs="Courier New"/>
          <w:highlight w:val="lightGray"/>
        </w:rPr>
        <w:t>df.to_numpy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596E61">
      <w:footerReference w:type="default" r:id="rId11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50E86" w14:textId="77777777" w:rsidR="00596E61" w:rsidRDefault="00596E61" w:rsidP="00D73911">
      <w:pPr>
        <w:spacing w:after="0" w:line="240" w:lineRule="auto"/>
      </w:pPr>
      <w:r>
        <w:separator/>
      </w:r>
    </w:p>
  </w:endnote>
  <w:endnote w:type="continuationSeparator" w:id="0">
    <w:p w14:paraId="715AEB56" w14:textId="77777777" w:rsidR="00596E61" w:rsidRDefault="00596E6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4675A" w14:textId="77777777" w:rsidR="00596E61" w:rsidRDefault="00596E61" w:rsidP="00D73911">
      <w:pPr>
        <w:spacing w:after="0" w:line="240" w:lineRule="auto"/>
      </w:pPr>
      <w:r>
        <w:separator/>
      </w:r>
    </w:p>
  </w:footnote>
  <w:footnote w:type="continuationSeparator" w:id="0">
    <w:p w14:paraId="5B94745F" w14:textId="77777777" w:rsidR="00596E61" w:rsidRDefault="00596E6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pBQDDXNrk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fontTable" Target="fontTable.xml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theme" Target="theme/theme1.xm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54</TotalTime>
  <Pages>60</Pages>
  <Words>1029</Words>
  <Characters>586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3</cp:revision>
  <dcterms:created xsi:type="dcterms:W3CDTF">2021-12-26T10:25:00Z</dcterms:created>
  <dcterms:modified xsi:type="dcterms:W3CDTF">2024-01-18T20:10:00Z</dcterms:modified>
</cp:coreProperties>
</file>